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7DD28076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bookmarkStart w:id="0" w:name="OLE_LINK1"/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bookmarkEnd w:id="0"/>
    <w:p w14:paraId="0F973943" w14:textId="0F463595" w:rsidR="001443FE" w:rsidRDefault="001443FE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</w:p>
    <w:p w14:paraId="13825040" w14:textId="438CDE52" w:rsidR="001443FE" w:rsidRDefault="001443FE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* from employee where (rowid%2)=1;</w:t>
      </w:r>
    </w:p>
    <w:p w14:paraId="7AA4C98E" w14:textId="77777777" w:rsidR="001443FE" w:rsidRPr="007A1BB7" w:rsidRDefault="001443FE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9E5862C" w14:textId="0E39CAD5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bookmarkStart w:id="1" w:name="OLE_LINK2"/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bookmarkEnd w:id="1"/>
    <w:p w14:paraId="5A26F517" w14:textId="404CA750" w:rsidR="001443FE" w:rsidRDefault="001443FE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</w:p>
    <w:p w14:paraId="3CFD76E1" w14:textId="77777777" w:rsidR="001443FE" w:rsidRDefault="001443FE" w:rsidP="001443FE">
      <w:pPr>
        <w:pStyle w:val="trt0xe"/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 xml:space="preserve">CREATE TABLE </w:t>
      </w:r>
      <w:proofErr w:type="spellStart"/>
      <w:r>
        <w:rPr>
          <w:rFonts w:ascii="Arial" w:hAnsi="Arial" w:cs="Arial"/>
          <w:color w:val="202124"/>
        </w:rPr>
        <w:t>new_table</w:t>
      </w:r>
      <w:proofErr w:type="spellEnd"/>
      <w:r>
        <w:rPr>
          <w:rFonts w:ascii="Arial" w:hAnsi="Arial" w:cs="Arial"/>
          <w:color w:val="202124"/>
        </w:rPr>
        <w:t xml:space="preserve"> SELECT * FROM </w:t>
      </w:r>
      <w:proofErr w:type="spellStart"/>
      <w:r>
        <w:rPr>
          <w:rFonts w:ascii="Arial" w:hAnsi="Arial" w:cs="Arial"/>
          <w:color w:val="202124"/>
        </w:rPr>
        <w:t>original_table</w:t>
      </w:r>
      <w:proofErr w:type="spellEnd"/>
      <w:r>
        <w:rPr>
          <w:rFonts w:ascii="Arial" w:hAnsi="Arial" w:cs="Arial"/>
          <w:color w:val="202124"/>
        </w:rPr>
        <w:t>;</w:t>
      </w: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F6F2E1" w14:textId="77777777" w:rsidR="00E41B2B" w:rsidRDefault="00E41B2B" w:rsidP="001443FE">
      <w:pPr>
        <w:spacing w:after="0" w:line="240" w:lineRule="auto"/>
      </w:pPr>
      <w:r>
        <w:separator/>
      </w:r>
    </w:p>
  </w:endnote>
  <w:endnote w:type="continuationSeparator" w:id="0">
    <w:p w14:paraId="1CFED8F9" w14:textId="77777777" w:rsidR="00E41B2B" w:rsidRDefault="00E41B2B" w:rsidP="001443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1851A2" w14:textId="77777777" w:rsidR="00E41B2B" w:rsidRDefault="00E41B2B" w:rsidP="001443FE">
      <w:pPr>
        <w:spacing w:after="0" w:line="240" w:lineRule="auto"/>
      </w:pPr>
      <w:r>
        <w:separator/>
      </w:r>
    </w:p>
  </w:footnote>
  <w:footnote w:type="continuationSeparator" w:id="0">
    <w:p w14:paraId="073983BC" w14:textId="77777777" w:rsidR="00E41B2B" w:rsidRDefault="00E41B2B" w:rsidP="001443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3E06B9"/>
    <w:multiLevelType w:val="multilevel"/>
    <w:tmpl w:val="26B09C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1443FE"/>
    <w:rsid w:val="005B1E38"/>
    <w:rsid w:val="00842071"/>
    <w:rsid w:val="00E41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8FF783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customStyle="1" w:styleId="trt0xe">
    <w:name w:val="trt0xe"/>
    <w:basedOn w:val="Normal"/>
    <w:rsid w:val="001443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72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4</Words>
  <Characters>200</Characters>
  <Application>Microsoft Office Word</Application>
  <DocSecurity>0</DocSecurity>
  <Lines>1</Lines>
  <Paragraphs>1</Paragraphs>
  <ScaleCrop>false</ScaleCrop>
  <Company/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andaliya, Ila</cp:lastModifiedBy>
  <cp:revision>3</cp:revision>
  <dcterms:created xsi:type="dcterms:W3CDTF">2021-03-26T13:46:00Z</dcterms:created>
  <dcterms:modified xsi:type="dcterms:W3CDTF">2022-02-16T13:34:00Z</dcterms:modified>
</cp:coreProperties>
</file>